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6FC2B7" w14:textId="61919548" w:rsidR="00B024C6" w:rsidRPr="001F1481" w:rsidRDefault="00746F67" w:rsidP="001F1481">
      <w:pPr>
        <w:pStyle w:val="Title"/>
        <w:jc w:val="left"/>
        <w:rPr>
          <w:color w:val="000000" w:themeColor="text1"/>
          <w:sz w:val="22"/>
          <w:szCs w:val="22"/>
        </w:rPr>
      </w:pPr>
      <w:r w:rsidRPr="001F1481">
        <w:rPr>
          <w:color w:val="000000" w:themeColor="text1"/>
          <w:sz w:val="22"/>
          <w:szCs w:val="22"/>
        </w:rPr>
        <w:t>Appendix S3</w:t>
      </w:r>
      <w:r w:rsidR="001F1481">
        <w:rPr>
          <w:color w:val="000000" w:themeColor="text1"/>
          <w:sz w:val="22"/>
          <w:szCs w:val="22"/>
        </w:rPr>
        <w:t xml:space="preserve"> – </w:t>
      </w:r>
      <w:r w:rsidRPr="001F1481">
        <w:rPr>
          <w:color w:val="000000" w:themeColor="text1"/>
          <w:sz w:val="22"/>
          <w:szCs w:val="22"/>
        </w:rPr>
        <w:t>Sampling the Space of Feasible Sets</w:t>
      </w:r>
    </w:p>
    <w:p w14:paraId="328DAECA" w14:textId="77777777" w:rsidR="00B024C6" w:rsidRPr="001F1481" w:rsidRDefault="00746F67" w:rsidP="001F1481">
      <w:pPr>
        <w:pStyle w:val="Heading1"/>
        <w:rPr>
          <w:color w:val="000000" w:themeColor="text1"/>
          <w:sz w:val="22"/>
          <w:szCs w:val="22"/>
        </w:rPr>
      </w:pPr>
      <w:bookmarkStart w:id="0" w:name="Xc92a0c5448e7efaa917117cca38e6c17548ed97"/>
      <w:r w:rsidRPr="001F1481">
        <w:rPr>
          <w:color w:val="000000" w:themeColor="text1"/>
          <w:sz w:val="22"/>
          <w:szCs w:val="22"/>
        </w:rPr>
        <w:t>Species Abundance Distribution (SAD) Definition</w:t>
      </w:r>
      <w:bookmarkEnd w:id="0"/>
    </w:p>
    <w:p w14:paraId="007739BA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For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n≥s≥1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>, we define a SAD as:</w:t>
      </w:r>
    </w:p>
    <w:p w14:paraId="78EE4CD7" w14:textId="77777777" w:rsidR="00B024C6" w:rsidRPr="001F1481" w:rsidRDefault="00746F67" w:rsidP="001F1481">
      <w:pPr>
        <w:pStyle w:val="BodyText"/>
        <w:rPr>
          <w:rFonts w:asciiTheme="majorHAnsi" w:hAnsiTheme="majorHAnsi"/>
          <w:color w:val="000000" w:themeColor="text1"/>
          <w:sz w:val="22"/>
          <w:szCs w:val="22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Theme="majorHAnsi" w:hAnsiTheme="majorHAnsi"/>
              <w:color w:val="000000" w:themeColor="text1"/>
              <w:sz w:val="22"/>
              <w:szCs w:val="22"/>
            </w:rPr>
            <m:t>x</m:t>
          </m:r>
          <m:r>
            <w:rPr>
              <w:rFonts w:ascii="Cambria Math" w:hAnsi="Cambria Math"/>
              <w:color w:val="000000" w:themeColor="text1"/>
              <w:sz w:val="22"/>
              <w:szCs w:val="22"/>
            </w:rPr>
            <m:t>=</m:t>
          </m:r>
          <m:d>
            <m:dPr>
              <m:ctrlP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  <m:t>,…,</m:t>
              </m:r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s</m:t>
                  </m:r>
                </m:sub>
              </m:sSub>
            </m:e>
          </m:d>
        </m:oMath>
      </m:oMathPara>
    </w:p>
    <w:p w14:paraId="032B596F" w14:textId="31B128DC" w:rsidR="00C95C83" w:rsidRDefault="00746F67" w:rsidP="00C95C83">
      <w:pPr>
        <w:pStyle w:val="BodyText"/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where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∈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p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nor/>
                  </m:rPr>
                  <m:t xml:space="preserve"> for </m:t>
                </m:r>
                <m:r>
                  <w:rPr>
                    <w:rFonts w:ascii="Cambria Math" w:hAnsi="Cambria Math"/>
                  </w:rPr>
                  <m:t>i≤j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∑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=n</m:t>
                </m:r>
              </m:e>
            </m:mr>
          </m:m>
        </m:oMath>
      </m:oMathPara>
    </w:p>
    <w:p w14:paraId="42AA7ED6" w14:textId="77777777" w:rsidR="00B024C6" w:rsidRPr="001F1481" w:rsidRDefault="00746F67" w:rsidP="001F1481">
      <w:pPr>
        <w:pStyle w:val="BodyText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In effect, a SAD is a division of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n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individuals among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s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classes (</w:t>
      </w:r>
      <w:proofErr w:type="gramStart"/>
      <w:r w:rsidRPr="001F1481">
        <w:rPr>
          <w:rFonts w:asciiTheme="majorHAnsi" w:hAnsiTheme="majorHAnsi"/>
          <w:color w:val="000000" w:themeColor="text1"/>
          <w:sz w:val="22"/>
          <w:szCs w:val="22"/>
        </w:rPr>
        <w:t>i.e.</w:t>
      </w:r>
      <w:proofErr w:type="gramEnd"/>
      <w:r w:rsidRPr="001F1481">
        <w:rPr>
          <w:rFonts w:asciiTheme="majorHAnsi" w:hAnsiTheme="majorHAnsi"/>
          <w:color w:val="000000" w:themeColor="text1"/>
          <w:sz w:val="22"/>
          <w:szCs w:val="22"/>
        </w:rPr>
        <w:t> taxonomic categories), and we are interested only in the sizes of those classes, disregarding their specific identity (i.e. the classes are interchangeable).</w:t>
      </w:r>
    </w:p>
    <w:p w14:paraId="21D0BCE6" w14:textId="77777777" w:rsidR="00B024C6" w:rsidRPr="001F1481" w:rsidRDefault="00746F67" w:rsidP="001F1481">
      <w:pPr>
        <w:pStyle w:val="BodyText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>Note that we deviate slightly from ecological convention in that we order the sizes of the classes in ascending, as opposed to descending order.</w:t>
      </w:r>
    </w:p>
    <w:p w14:paraId="5FEB7F45" w14:textId="77777777" w:rsidR="00B024C6" w:rsidRPr="001F1481" w:rsidRDefault="00746F67" w:rsidP="001F1481">
      <w:pPr>
        <w:pStyle w:val="Heading1"/>
        <w:rPr>
          <w:color w:val="000000" w:themeColor="text1"/>
          <w:sz w:val="22"/>
          <w:szCs w:val="22"/>
        </w:rPr>
      </w:pPr>
      <w:bookmarkStart w:id="1" w:name="feasible-sets"/>
      <w:r w:rsidRPr="001F1481">
        <w:rPr>
          <w:color w:val="000000" w:themeColor="text1"/>
          <w:sz w:val="22"/>
          <w:szCs w:val="22"/>
        </w:rPr>
        <w:t>Feasible Sets</w:t>
      </w:r>
      <w:bookmarkEnd w:id="1"/>
    </w:p>
    <w:p w14:paraId="687E715A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A </w:t>
      </w:r>
      <w:r w:rsidRPr="001F1481">
        <w:rPr>
          <w:rFonts w:asciiTheme="majorHAnsi" w:hAnsiTheme="majorHAnsi"/>
          <w:b/>
          <w:color w:val="000000" w:themeColor="text1"/>
          <w:sz w:val="22"/>
          <w:szCs w:val="22"/>
        </w:rPr>
        <w:t>Feasible Set</w:t>
      </w: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F(s,n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is the set of all possible SADs for a particular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s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and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n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and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f(s,n)=|F(s,n)|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is the cardinality of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F(s,n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(</w:t>
      </w:r>
      <w:proofErr w:type="gramStart"/>
      <w:r w:rsidRPr="001F1481">
        <w:rPr>
          <w:rFonts w:asciiTheme="majorHAnsi" w:hAnsiTheme="majorHAnsi"/>
          <w:color w:val="000000" w:themeColor="text1"/>
          <w:sz w:val="22"/>
          <w:szCs w:val="22"/>
        </w:rPr>
        <w:t>i.e.</w:t>
      </w:r>
      <w:proofErr w:type="gramEnd"/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 the size of the Feasible Set). The values of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f(s,n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are identical to the number of partitions of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n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into exactly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s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parts</w:t>
      </w:r>
      <w:r w:rsidRPr="001F1481">
        <w:rPr>
          <w:rStyle w:val="FootnoteReference"/>
          <w:rFonts w:asciiTheme="majorHAnsi" w:hAnsiTheme="majorHAnsi"/>
          <w:color w:val="000000" w:themeColor="text1"/>
          <w:sz w:val="22"/>
          <w:szCs w:val="22"/>
        </w:rPr>
        <w:footnoteReference w:id="1"/>
      </w:r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</w:p>
    <w:p w14:paraId="55CF6A21" w14:textId="77777777" w:rsidR="00B024C6" w:rsidRPr="001F1481" w:rsidRDefault="00746F67" w:rsidP="001F1481">
      <w:pPr>
        <w:pStyle w:val="Heading2"/>
        <w:rPr>
          <w:color w:val="000000" w:themeColor="text1"/>
          <w:sz w:val="22"/>
          <w:szCs w:val="22"/>
        </w:rPr>
      </w:pPr>
      <w:bookmarkStart w:id="2" w:name="alternative-representation"/>
      <w:r w:rsidRPr="001F1481">
        <w:rPr>
          <w:color w:val="000000" w:themeColor="text1"/>
          <w:sz w:val="22"/>
          <w:szCs w:val="22"/>
        </w:rPr>
        <w:t>Alternative Representation</w:t>
      </w:r>
      <w:bookmarkEnd w:id="2"/>
    </w:p>
    <w:p w14:paraId="11274510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>First, we describe an alternative representation for SADs, where we describe the relative differences in sizes of consecutive classes instead of the sizes of the classes directly:</w:t>
      </w:r>
    </w:p>
    <w:p w14:paraId="2A913ED2" w14:textId="77777777" w:rsidR="00B024C6" w:rsidRPr="001F1481" w:rsidRDefault="00746F67" w:rsidP="001F1481">
      <w:pPr>
        <w:pStyle w:val="BodyText"/>
        <w:rPr>
          <w:rFonts w:asciiTheme="majorHAnsi" w:hAnsiTheme="majorHAnsi"/>
          <w:color w:val="000000" w:themeColor="text1"/>
          <w:sz w:val="22"/>
          <w:szCs w:val="22"/>
        </w:rPr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  <w:color w:val="000000" w:themeColor="text1"/>
              <w:sz w:val="22"/>
              <w:szCs w:val="22"/>
            </w:rPr>
            <m:t>y</m:t>
          </m:r>
          <m:r>
            <w:rPr>
              <w:rFonts w:ascii="Cambria Math" w:hAnsi="Cambria Math"/>
              <w:color w:val="000000" w:themeColor="text1"/>
              <w:sz w:val="22"/>
              <w:szCs w:val="22"/>
            </w:rPr>
            <m:t>=</m:t>
          </m:r>
          <m:d>
            <m:dPr>
              <m:ctrlP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22"/>
                  <w:szCs w:val="22"/>
                </w:rPr>
                <m:t>,…,</m:t>
              </m:r>
              <m:sSub>
                <m:sSubPr>
                  <m:ctrlP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2"/>
                      <w:szCs w:val="22"/>
                    </w:rPr>
                    <m:t>s</m:t>
                  </m:r>
                </m:sub>
              </m:sSub>
            </m:e>
          </m:d>
        </m:oMath>
      </m:oMathPara>
    </w:p>
    <w:p w14:paraId="2F0076DC" w14:textId="10F09646" w:rsidR="00C95C83" w:rsidRDefault="00746F67" w:rsidP="00C95C83">
      <w:pPr>
        <w:pStyle w:val="BodyText"/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where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-1</m:t>
                    </m:r>
                  </m:sub>
                </m:sSub>
                <m:r>
                  <w:rPr>
                    <w:rFonts w:ascii="Cambria Math" w:hAnsi="Cambria Math"/>
                  </w:rPr>
                  <m:t>≥0</m:t>
                </m:r>
                <m:r>
                  <m:rPr>
                    <m:nor/>
                  </m:rPr>
                  <m:t xml:space="preserve"> for </m:t>
                </m:r>
                <m:r>
                  <w:rPr>
                    <w:rFonts w:ascii="Cambria Math" w:hAnsi="Cambria Math"/>
                  </w:rPr>
                  <m:t>i≥2</m:t>
                </m:r>
              </m:e>
            </m:mr>
          </m:m>
        </m:oMath>
      </m:oMathPara>
    </w:p>
    <w:p w14:paraId="5DA6834B" w14:textId="39359919" w:rsidR="00C95C83" w:rsidRDefault="00746F67" w:rsidP="00C95C83">
      <w:pPr>
        <w:pStyle w:val="BodyText"/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Thus,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⋮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j=i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e>
                </m:nary>
              </m:e>
            </m:mr>
          </m:m>
        </m:oMath>
      </m:oMathPara>
    </w:p>
    <w:p w14:paraId="087D4D4E" w14:textId="31B7E071" w:rsidR="00C95C83" w:rsidRDefault="00746F67" w:rsidP="00C95C83">
      <w:pPr>
        <w:pStyle w:val="BodyText"/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and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n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+…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s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(s-1)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+…+1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e>
            </m:mr>
          </m:m>
        </m:oMath>
      </m:oMathPara>
    </w:p>
    <w:p w14:paraId="3F421E5E" w14:textId="77777777" w:rsidR="00B024C6" w:rsidRPr="001F1481" w:rsidRDefault="00746F67" w:rsidP="001F1481">
      <w:pPr>
        <w:pStyle w:val="Heading2"/>
        <w:rPr>
          <w:color w:val="000000" w:themeColor="text1"/>
          <w:sz w:val="22"/>
          <w:szCs w:val="22"/>
        </w:rPr>
      </w:pPr>
      <w:bookmarkStart w:id="3" w:name="generating-sads"/>
      <w:r w:rsidRPr="001F1481">
        <w:rPr>
          <w:color w:val="000000" w:themeColor="text1"/>
          <w:sz w:val="22"/>
          <w:szCs w:val="22"/>
        </w:rPr>
        <w:t>Generating SADs</w:t>
      </w:r>
      <w:bookmarkEnd w:id="3"/>
    </w:p>
    <w:p w14:paraId="6693CFB1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>We describe a generative approach for creating a SAD.</w:t>
      </w:r>
    </w:p>
    <w:p w14:paraId="4F93A772" w14:textId="77777777" w:rsidR="00B024C6" w:rsidRPr="001F1481" w:rsidRDefault="00746F67" w:rsidP="001F1481">
      <w:pPr>
        <w:numPr>
          <w:ilvl w:val="0"/>
          <w:numId w:val="2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Set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i=1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the index of the class whose size will be determined next. Set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n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=n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the number of individuals remaining to be allocated. Set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=s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>, the number of classes reamining to be filled.</w:t>
      </w:r>
    </w:p>
    <w:p w14:paraId="6E8B9AB3" w14:textId="77777777" w:rsidR="00B024C6" w:rsidRPr="001F1481" w:rsidRDefault="00746F67" w:rsidP="001F1481">
      <w:pPr>
        <w:numPr>
          <w:ilvl w:val="0"/>
          <w:numId w:val="2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Choose a value for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. The possible values ar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[1,⌊</m:t>
        </m:r>
        <m:f>
          <m:f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n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r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s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r</m:t>
                </m:r>
              </m:sub>
            </m:sSub>
          </m:den>
        </m:f>
        <m:r>
          <w:rPr>
            <w:rFonts w:ascii="Cambria Math" w:hAnsi="Cambria Math"/>
            <w:color w:val="000000" w:themeColor="text1"/>
            <w:sz w:val="22"/>
            <w:szCs w:val="22"/>
          </w:rPr>
          <m:t>⌋]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</w:p>
    <w:p w14:paraId="7CBAC081" w14:textId="77777777" w:rsidR="00B024C6" w:rsidRPr="001F1481" w:rsidRDefault="00746F67" w:rsidP="001F1481">
      <w:pPr>
        <w:numPr>
          <w:ilvl w:val="0"/>
          <w:numId w:val="2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Compute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n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the remaining un-allocated individuals, as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n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=</m:t>
        </m:r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n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-</m:t>
        </m:r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⋅</m:t>
        </m:r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i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. Compute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the remaining un-allocated classes, as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=</m:t>
        </m:r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s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-1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. Increment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i=i+1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</w:p>
    <w:p w14:paraId="23782241" w14:textId="77777777" w:rsidR="00B024C6" w:rsidRPr="001F1481" w:rsidRDefault="00746F67" w:rsidP="001F1481">
      <w:pPr>
        <w:numPr>
          <w:ilvl w:val="0"/>
          <w:numId w:val="2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Choose a value for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i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. The possible values ar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[0,⌊</m:t>
        </m:r>
        <m:f>
          <m:f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n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r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s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r</m:t>
                </m:r>
              </m:sub>
            </m:sSub>
          </m:den>
        </m:f>
        <m:r>
          <w:rPr>
            <w:rFonts w:ascii="Cambria Math" w:hAnsi="Cambria Math"/>
            <w:color w:val="000000" w:themeColor="text1"/>
            <w:sz w:val="22"/>
            <w:szCs w:val="22"/>
          </w:rPr>
          <m:t>⌋]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</w:p>
    <w:p w14:paraId="52C6E829" w14:textId="77777777" w:rsidR="00B024C6" w:rsidRPr="001F1481" w:rsidRDefault="00746F67" w:rsidP="001F1481">
      <w:pPr>
        <w:numPr>
          <w:ilvl w:val="0"/>
          <w:numId w:val="2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>Repeat steps 3 and 4, until the SAD is fully generated.</w:t>
      </w:r>
    </w:p>
    <w:p w14:paraId="33C550DA" w14:textId="77777777" w:rsidR="00B024C6" w:rsidRPr="001F1481" w:rsidRDefault="00746F67" w:rsidP="001F1481">
      <w:pPr>
        <w:pStyle w:val="Heading2"/>
        <w:rPr>
          <w:color w:val="000000" w:themeColor="text1"/>
          <w:sz w:val="22"/>
          <w:szCs w:val="22"/>
        </w:rPr>
      </w:pPr>
      <w:bookmarkStart w:id="4" w:name="counting-feasible-sets"/>
      <w:r w:rsidRPr="001F1481">
        <w:rPr>
          <w:color w:val="000000" w:themeColor="text1"/>
          <w:sz w:val="22"/>
          <w:szCs w:val="22"/>
        </w:rPr>
        <w:t>Counting Feasible Sets</w:t>
      </w:r>
      <w:bookmarkEnd w:id="4"/>
    </w:p>
    <w:p w14:paraId="33BB7A83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Mirroring the generative approach, we can defin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f(s,n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recursively.</w:t>
      </w:r>
    </w:p>
    <w:p w14:paraId="3A57B9B9" w14:textId="77777777" w:rsidR="00B024C6" w:rsidRPr="001F1481" w:rsidRDefault="00746F67" w:rsidP="001F1481">
      <w:pPr>
        <w:numPr>
          <w:ilvl w:val="0"/>
          <w:numId w:val="3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Defin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r(s,n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to be the number of ways of allocating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n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individuals among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s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</w:t>
      </w:r>
      <w:proofErr w:type="gramStart"/>
      <w:r w:rsidRPr="001F1481">
        <w:rPr>
          <w:rFonts w:asciiTheme="majorHAnsi" w:hAnsiTheme="majorHAnsi"/>
          <w:color w:val="000000" w:themeColor="text1"/>
          <w:sz w:val="22"/>
          <w:szCs w:val="22"/>
        </w:rPr>
        <w:t>classes, and</w:t>
      </w:r>
      <w:proofErr w:type="gramEnd"/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allowing the sizes of the classes to include 0.</w:t>
      </w:r>
    </w:p>
    <w:p w14:paraId="527CC8A5" w14:textId="77777777" w:rsidR="00B024C6" w:rsidRPr="001F1481" w:rsidRDefault="00746F67" w:rsidP="001F1481">
      <w:pPr>
        <w:numPr>
          <w:ilvl w:val="0"/>
          <w:numId w:val="3"/>
        </w:numPr>
        <w:rPr>
          <w:rFonts w:asciiTheme="majorHAnsi" w:hAnsiTheme="majorHAnsi"/>
          <w:color w:val="000000" w:themeColor="text1"/>
          <w:sz w:val="22"/>
          <w:szCs w:val="22"/>
        </w:rPr>
      </w:pPr>
      <m:oMath>
        <m:r>
          <w:rPr>
            <w:rFonts w:ascii="Cambria Math" w:hAnsi="Cambria Math"/>
            <w:color w:val="000000" w:themeColor="text1"/>
            <w:sz w:val="22"/>
            <w:szCs w:val="22"/>
          </w:rPr>
          <m:t>f(s,n)=</m:t>
        </m:r>
        <m:nary>
          <m:naryPr>
            <m:chr m:val="∑"/>
            <m:limLoc m:val="undOvr"/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=1</m:t>
            </m:r>
          </m:sub>
          <m:sup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=⌊</m:t>
            </m:r>
            <m:f>
              <m:f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n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s</m:t>
                </m:r>
              </m:den>
            </m:f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⌋</m:t>
            </m:r>
          </m:sup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(s-1,n-s⋅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)</m:t>
            </m:r>
          </m:e>
        </m:nary>
      </m:oMath>
    </w:p>
    <w:p w14:paraId="182A4500" w14:textId="77777777" w:rsidR="00B024C6" w:rsidRPr="001F1481" w:rsidRDefault="00746F67" w:rsidP="001F1481">
      <w:pPr>
        <w:numPr>
          <w:ilvl w:val="0"/>
          <w:numId w:val="3"/>
        </w:numPr>
        <w:rPr>
          <w:rFonts w:asciiTheme="majorHAnsi" w:hAnsiTheme="majorHAnsi"/>
          <w:color w:val="000000" w:themeColor="text1"/>
          <w:sz w:val="22"/>
          <w:szCs w:val="22"/>
        </w:rPr>
      </w:pPr>
      <m:oMath>
        <m:r>
          <w:rPr>
            <w:rFonts w:ascii="Cambria Math" w:hAnsi="Cambria Math"/>
            <w:color w:val="000000" w:themeColor="text1"/>
            <w:sz w:val="22"/>
            <w:szCs w:val="22"/>
          </w:rPr>
          <m:t>r(s,n)=</m:t>
        </m:r>
        <m:nary>
          <m:naryPr>
            <m:chr m:val="∑"/>
            <m:limLoc m:val="undOvr"/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i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=0</m:t>
            </m:r>
          </m:sub>
          <m:sup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i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=⌊</m:t>
            </m:r>
            <m:f>
              <m:f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n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s</m:t>
                </m:r>
              </m:den>
            </m:f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⌋</m:t>
            </m:r>
          </m:sup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(s-1,n-s⋅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i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)</m:t>
            </m:r>
          </m:e>
        </m:nary>
      </m:oMath>
    </w:p>
    <w:p w14:paraId="28A5C96C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wher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r(1,n)=1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(there is only way to allocat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n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individuals among 1 class).</w:t>
      </w:r>
    </w:p>
    <w:p w14:paraId="7B2D0574" w14:textId="77777777" w:rsidR="00B024C6" w:rsidRPr="001F1481" w:rsidRDefault="00746F67" w:rsidP="001F1481">
      <w:pPr>
        <w:pStyle w:val="Heading2"/>
        <w:rPr>
          <w:color w:val="000000" w:themeColor="text1"/>
          <w:sz w:val="22"/>
          <w:szCs w:val="22"/>
        </w:rPr>
      </w:pPr>
      <w:bookmarkStart w:id="5" w:name="sampling-feasible-sets"/>
      <w:r w:rsidRPr="001F1481">
        <w:rPr>
          <w:color w:val="000000" w:themeColor="text1"/>
          <w:sz w:val="22"/>
          <w:szCs w:val="22"/>
        </w:rPr>
        <w:t>Sampling Feasible Sets</w:t>
      </w:r>
      <w:bookmarkEnd w:id="5"/>
    </w:p>
    <w:p w14:paraId="09372F73" w14:textId="77777777" w:rsidR="00B024C6" w:rsidRPr="001F1481" w:rsidRDefault="00746F67" w:rsidP="001F1481">
      <w:pPr>
        <w:pStyle w:val="FirstParagraph"/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We can also sampl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F(s,n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uniformly, using a similarly recursive approach.</w:t>
      </w:r>
    </w:p>
    <w:p w14:paraId="25240F71" w14:textId="77777777" w:rsidR="00B024C6" w:rsidRPr="001F1481" w:rsidRDefault="00746F67" w:rsidP="001F1481">
      <w:pPr>
        <w:pStyle w:val="Compact"/>
        <w:numPr>
          <w:ilvl w:val="0"/>
          <w:numId w:val="4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For all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∈[1,⌊</m:t>
        </m:r>
        <m:f>
          <m:f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n</m:t>
            </m:r>
          </m:num>
          <m:den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s</m:t>
            </m:r>
          </m:den>
        </m:f>
        <m:r>
          <w:rPr>
            <w:rFonts w:ascii="Cambria Math" w:hAnsi="Cambria Math"/>
            <w:color w:val="000000" w:themeColor="text1"/>
            <w:sz w:val="22"/>
            <w:szCs w:val="22"/>
          </w:rPr>
          <m:t>⌋]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, comput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r(s-1,n-s⋅</m:t>
        </m:r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  <w:sz w:val="22"/>
            <w:szCs w:val="22"/>
          </w:rPr>
          <m:t>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</w:p>
    <w:p w14:paraId="73713285" w14:textId="77777777" w:rsidR="00B024C6" w:rsidRPr="001F1481" w:rsidRDefault="00746F67" w:rsidP="001F1481">
      <w:pPr>
        <w:pStyle w:val="Compact"/>
        <w:numPr>
          <w:ilvl w:val="0"/>
          <w:numId w:val="4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The sum of these values of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r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determine the relative probabilities for the corresponding value of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</w:p>
    <w:p w14:paraId="58AC1BAA" w14:textId="77777777" w:rsidR="00B024C6" w:rsidRPr="001F1481" w:rsidRDefault="00746F67" w:rsidP="001F1481">
      <w:pPr>
        <w:pStyle w:val="Compact"/>
        <w:numPr>
          <w:ilvl w:val="0"/>
          <w:numId w:val="4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Choose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based on the corresponding weights, </w:t>
      </w:r>
      <m:oMath>
        <m:f>
          <m:f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r(s-1,n-s⋅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)</m:t>
            </m:r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m:ctrlPr>
              </m:naryPr>
              <m:sub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  <m:t>1</m:t>
                    </m:r>
                  </m:sub>
                </m:sSub>
              </m:sub>
              <m:sup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​</m:t>
                </m:r>
              </m:sup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r(s-1,n-s⋅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)</m:t>
                </m:r>
              </m:e>
            </m:nary>
          </m:den>
        </m:f>
      </m:oMath>
    </w:p>
    <w:p w14:paraId="5DAE32A1" w14:textId="77777777" w:rsidR="00B024C6" w:rsidRPr="001F1481" w:rsidRDefault="00746F67" w:rsidP="001F1481">
      <w:pPr>
        <w:pStyle w:val="Compact"/>
        <w:numPr>
          <w:ilvl w:val="0"/>
          <w:numId w:val="4"/>
        </w:numPr>
        <w:rPr>
          <w:rFonts w:asciiTheme="majorHAnsi" w:hAnsiTheme="majorHAnsi"/>
          <w:color w:val="000000" w:themeColor="text1"/>
          <w:sz w:val="22"/>
          <w:szCs w:val="22"/>
        </w:rPr>
      </w:pPr>
      <w:r w:rsidRPr="001F1481">
        <w:rPr>
          <w:rFonts w:asciiTheme="majorHAnsi" w:hAnsiTheme="majorHAnsi"/>
          <w:color w:val="000000" w:themeColor="text1"/>
          <w:sz w:val="22"/>
          <w:szCs w:val="22"/>
        </w:rPr>
        <w:lastRenderedPageBreak/>
        <w:t xml:space="preserve">Choose the remaining 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i</m:t>
            </m:r>
          </m:sub>
        </m:sSub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according to the corresponding values of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r(s,n)</m:t>
        </m:r>
      </m:oMath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 as used to count the feasible set.</w:t>
      </w:r>
    </w:p>
    <w:p w14:paraId="7ED93D93" w14:textId="77777777" w:rsidR="00B024C6" w:rsidRPr="001F1481" w:rsidRDefault="00746F67" w:rsidP="001F1481">
      <w:pPr>
        <w:pStyle w:val="Heading2"/>
        <w:rPr>
          <w:color w:val="000000" w:themeColor="text1"/>
          <w:sz w:val="22"/>
          <w:szCs w:val="22"/>
        </w:rPr>
      </w:pPr>
      <w:bookmarkStart w:id="6" w:name="references"/>
      <w:r w:rsidRPr="001F1481">
        <w:rPr>
          <w:color w:val="000000" w:themeColor="text1"/>
          <w:sz w:val="22"/>
          <w:szCs w:val="22"/>
        </w:rPr>
        <w:t>References</w:t>
      </w:r>
      <w:bookmarkEnd w:id="6"/>
    </w:p>
    <w:p w14:paraId="6F1C309A" w14:textId="77777777" w:rsidR="00B024C6" w:rsidRPr="001F1481" w:rsidRDefault="00746F67" w:rsidP="001F1481">
      <w:pPr>
        <w:pStyle w:val="Bibliography"/>
        <w:rPr>
          <w:rFonts w:asciiTheme="majorHAnsi" w:hAnsiTheme="majorHAnsi"/>
          <w:color w:val="000000" w:themeColor="text1"/>
          <w:sz w:val="22"/>
          <w:szCs w:val="22"/>
        </w:rPr>
      </w:pPr>
      <w:bookmarkStart w:id="7" w:name="ref-Dickson_1919"/>
      <w:bookmarkStart w:id="8" w:name="refs"/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Dickson, Leonard E. 1919. </w:t>
      </w:r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>History of the Theory of Numbers</w:t>
      </w: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. Vol. 2: Diophantine Analysis. Carnegie Institution of Washington. </w:t>
      </w:r>
      <w:hyperlink r:id="rId7">
        <w:r w:rsidRPr="001F1481">
          <w:rPr>
            <w:rStyle w:val="Hyperlink"/>
            <w:rFonts w:asciiTheme="majorHAnsi" w:hAnsiTheme="majorHAnsi"/>
            <w:color w:val="000000" w:themeColor="text1"/>
            <w:sz w:val="22"/>
            <w:szCs w:val="22"/>
          </w:rPr>
          <w:t>https://archive.org/details/historyoftheoryo02dickuoft/page/100/mode/2up</w:t>
        </w:r>
      </w:hyperlink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</w:p>
    <w:p w14:paraId="27817C0F" w14:textId="77777777" w:rsidR="00B024C6" w:rsidRPr="001F1481" w:rsidRDefault="00746F67" w:rsidP="001F1481">
      <w:pPr>
        <w:pStyle w:val="Bibliography"/>
        <w:rPr>
          <w:rFonts w:asciiTheme="majorHAnsi" w:hAnsiTheme="majorHAnsi"/>
          <w:color w:val="000000" w:themeColor="text1"/>
          <w:sz w:val="22"/>
          <w:szCs w:val="22"/>
        </w:rPr>
      </w:pPr>
      <w:bookmarkStart w:id="9" w:name="ref-Euler_1862"/>
      <w:bookmarkEnd w:id="7"/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Euler, Leonhard. 1862. </w:t>
      </w:r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 xml:space="preserve">Sex </w:t>
      </w:r>
      <w:proofErr w:type="spellStart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>Litterae</w:t>
      </w:r>
      <w:proofErr w:type="spellEnd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 xml:space="preserve"> Ad </w:t>
      </w:r>
      <w:proofErr w:type="spellStart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>Nicolaum</w:t>
      </w:r>
      <w:proofErr w:type="spellEnd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 xml:space="preserve"> </w:t>
      </w:r>
      <w:proofErr w:type="spellStart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>Bernoullium</w:t>
      </w:r>
      <w:proofErr w:type="spellEnd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 xml:space="preserve"> </w:t>
      </w:r>
      <w:proofErr w:type="spellStart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>Ii</w:t>
      </w:r>
      <w:proofErr w:type="spellEnd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 xml:space="preserve">, </w:t>
      </w:r>
      <w:proofErr w:type="spellStart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>Basileensem</w:t>
      </w:r>
      <w:proofErr w:type="spellEnd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 xml:space="preserve"> J. U. D. </w:t>
      </w:r>
      <w:proofErr w:type="spellStart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>Datae</w:t>
      </w:r>
      <w:proofErr w:type="spellEnd"/>
      <w:r w:rsidRPr="001F1481">
        <w:rPr>
          <w:rFonts w:asciiTheme="majorHAnsi" w:hAnsiTheme="majorHAnsi"/>
          <w:i/>
          <w:color w:val="000000" w:themeColor="text1"/>
          <w:sz w:val="22"/>
          <w:szCs w:val="22"/>
        </w:rPr>
        <w:t xml:space="preserve"> 1742 Ad 1745</w:t>
      </w:r>
      <w:r w:rsidRPr="001F1481">
        <w:rPr>
          <w:rFonts w:asciiTheme="majorHAnsi" w:hAnsiTheme="majorHAnsi"/>
          <w:color w:val="000000" w:themeColor="text1"/>
          <w:sz w:val="22"/>
          <w:szCs w:val="22"/>
        </w:rPr>
        <w:t xml:space="preserve">. 820. Euler Archive - All Works. </w:t>
      </w:r>
      <w:hyperlink r:id="rId8">
        <w:r w:rsidRPr="001F1481">
          <w:rPr>
            <w:rStyle w:val="Hyperlink"/>
            <w:rFonts w:asciiTheme="majorHAnsi" w:hAnsiTheme="majorHAnsi"/>
            <w:color w:val="000000" w:themeColor="text1"/>
            <w:sz w:val="22"/>
            <w:szCs w:val="22"/>
          </w:rPr>
          <w:t>https://scholarlycommons.pacific.edu/euler-works/820</w:t>
        </w:r>
      </w:hyperlink>
      <w:r w:rsidRPr="001F1481">
        <w:rPr>
          <w:rFonts w:asciiTheme="majorHAnsi" w:hAnsiTheme="majorHAnsi"/>
          <w:color w:val="000000" w:themeColor="text1"/>
          <w:sz w:val="22"/>
          <w:szCs w:val="22"/>
        </w:rPr>
        <w:t>.</w:t>
      </w:r>
      <w:bookmarkEnd w:id="8"/>
      <w:bookmarkEnd w:id="9"/>
    </w:p>
    <w:sectPr w:rsidR="00B024C6" w:rsidRPr="001F14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F9A035" w14:textId="77777777" w:rsidR="00494C56" w:rsidRDefault="00494C56">
      <w:pPr>
        <w:spacing w:after="0"/>
      </w:pPr>
      <w:r>
        <w:separator/>
      </w:r>
    </w:p>
  </w:endnote>
  <w:endnote w:type="continuationSeparator" w:id="0">
    <w:p w14:paraId="26888D46" w14:textId="77777777" w:rsidR="00494C56" w:rsidRDefault="00494C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549A6B" w14:textId="77777777" w:rsidR="00494C56" w:rsidRDefault="00494C56">
      <w:r>
        <w:separator/>
      </w:r>
    </w:p>
  </w:footnote>
  <w:footnote w:type="continuationSeparator" w:id="0">
    <w:p w14:paraId="79091382" w14:textId="77777777" w:rsidR="00494C56" w:rsidRDefault="00494C56">
      <w:r>
        <w:continuationSeparator/>
      </w:r>
    </w:p>
  </w:footnote>
  <w:footnote w:id="1">
    <w:p w14:paraId="5B2D4E73" w14:textId="77777777" w:rsidR="00B024C6" w:rsidRPr="00895A18" w:rsidRDefault="00746F67">
      <w:pPr>
        <w:pStyle w:val="FootnoteText"/>
        <w:rPr>
          <w:rFonts w:asciiTheme="majorHAnsi" w:hAnsiTheme="majorHAnsi"/>
          <w:sz w:val="22"/>
          <w:szCs w:val="22"/>
        </w:rPr>
      </w:pPr>
      <w:r w:rsidRPr="00895A18">
        <w:rPr>
          <w:rStyle w:val="FootnoteReference"/>
          <w:rFonts w:asciiTheme="majorHAnsi" w:hAnsiTheme="majorHAnsi"/>
          <w:sz w:val="22"/>
          <w:szCs w:val="22"/>
        </w:rPr>
        <w:footnoteRef/>
      </w:r>
      <w:r w:rsidRPr="00895A18">
        <w:rPr>
          <w:rFonts w:asciiTheme="majorHAnsi" w:hAnsiTheme="majorHAnsi"/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f(s,n)</m:t>
        </m:r>
      </m:oMath>
      <w:r w:rsidRPr="00895A18">
        <w:rPr>
          <w:rFonts w:asciiTheme="majorHAnsi" w:hAnsiTheme="majorHAnsi"/>
          <w:sz w:val="22"/>
          <w:szCs w:val="22"/>
        </w:rPr>
        <w:t xml:space="preserve">, the number of partitions of </w:t>
      </w:r>
      <m:oMath>
        <m:r>
          <w:rPr>
            <w:rFonts w:ascii="Cambria Math" w:hAnsi="Cambria Math"/>
            <w:sz w:val="22"/>
            <w:szCs w:val="22"/>
          </w:rPr>
          <m:t>n</m:t>
        </m:r>
      </m:oMath>
      <w:r w:rsidRPr="00895A18">
        <w:rPr>
          <w:rFonts w:asciiTheme="majorHAnsi" w:hAnsiTheme="majorHAnsi"/>
          <w:sz w:val="22"/>
          <w:szCs w:val="22"/>
        </w:rPr>
        <w:t xml:space="preserve"> into exactly </w:t>
      </w:r>
      <m:oMath>
        <m:r>
          <w:rPr>
            <w:rFonts w:ascii="Cambria Math" w:hAnsi="Cambria Math"/>
            <w:sz w:val="22"/>
            <w:szCs w:val="22"/>
          </w:rPr>
          <m:t>s</m:t>
        </m:r>
      </m:oMath>
      <w:r w:rsidRPr="00895A18">
        <w:rPr>
          <w:rFonts w:asciiTheme="majorHAnsi" w:hAnsiTheme="majorHAnsi"/>
          <w:sz w:val="22"/>
          <w:szCs w:val="22"/>
        </w:rPr>
        <w:t xml:space="preserve"> parts </w:t>
      </w:r>
      <w:proofErr w:type="gramStart"/>
      <w:r w:rsidRPr="00895A18">
        <w:rPr>
          <w:rFonts w:asciiTheme="majorHAnsi" w:hAnsiTheme="majorHAnsi"/>
          <w:sz w:val="22"/>
          <w:szCs w:val="22"/>
        </w:rPr>
        <w:t>is</w:t>
      </w:r>
      <w:proofErr w:type="gramEnd"/>
      <w:r w:rsidRPr="00895A18">
        <w:rPr>
          <w:rFonts w:asciiTheme="majorHAnsi" w:hAnsiTheme="majorHAnsi"/>
          <w:sz w:val="22"/>
          <w:szCs w:val="22"/>
        </w:rPr>
        <w:t xml:space="preserve"> more commonly expressed via the related quantity, </w:t>
      </w:r>
      <m:oMath>
        <m:r>
          <w:rPr>
            <w:rFonts w:ascii="Cambria Math" w:hAnsi="Cambria Math"/>
            <w:sz w:val="22"/>
            <w:szCs w:val="22"/>
          </w:rPr>
          <m:t>p(s,n)</m:t>
        </m:r>
      </m:oMath>
      <w:r w:rsidRPr="00895A18">
        <w:rPr>
          <w:rFonts w:asciiTheme="majorHAnsi" w:hAnsiTheme="majorHAnsi"/>
          <w:sz w:val="22"/>
          <w:szCs w:val="22"/>
        </w:rPr>
        <w:t xml:space="preserve">, the number of partitions of </w:t>
      </w:r>
      <m:oMath>
        <m:r>
          <w:rPr>
            <w:rFonts w:ascii="Cambria Math" w:hAnsi="Cambria Math"/>
            <w:sz w:val="22"/>
            <w:szCs w:val="22"/>
          </w:rPr>
          <m:t>s</m:t>
        </m:r>
      </m:oMath>
      <w:r w:rsidRPr="00895A18">
        <w:rPr>
          <w:rFonts w:asciiTheme="majorHAnsi" w:hAnsiTheme="majorHAnsi"/>
          <w:sz w:val="22"/>
          <w:szCs w:val="22"/>
        </w:rPr>
        <w:t xml:space="preserve"> into at most </w:t>
      </w:r>
      <m:oMath>
        <m:r>
          <w:rPr>
            <w:rFonts w:ascii="Cambria Math" w:hAnsi="Cambria Math"/>
            <w:sz w:val="22"/>
            <w:szCs w:val="22"/>
          </w:rPr>
          <m:t>n</m:t>
        </m:r>
      </m:oMath>
      <w:r w:rsidRPr="00895A18">
        <w:rPr>
          <w:rFonts w:asciiTheme="majorHAnsi" w:hAnsiTheme="majorHAnsi"/>
          <w:sz w:val="22"/>
          <w:szCs w:val="22"/>
        </w:rPr>
        <w:t xml:space="preserve"> parts; the two are related by </w:t>
      </w:r>
      <m:oMath>
        <m:r>
          <w:rPr>
            <w:rFonts w:ascii="Cambria Math" w:hAnsi="Cambria Math"/>
            <w:sz w:val="22"/>
            <w:szCs w:val="22"/>
          </w:rPr>
          <m:t>f(s,n)=p(s-n,n)</m:t>
        </m:r>
      </m:oMath>
      <w:r w:rsidRPr="00895A18">
        <w:rPr>
          <w:rFonts w:asciiTheme="majorHAnsi" w:hAnsiTheme="majorHAnsi"/>
          <w:sz w:val="22"/>
          <w:szCs w:val="22"/>
        </w:rPr>
        <w:t xml:space="preserve">. Some of the earliest calculations of </w:t>
      </w:r>
      <m:oMath>
        <m:r>
          <w:rPr>
            <w:rFonts w:ascii="Cambria Math" w:hAnsi="Cambria Math"/>
            <w:sz w:val="22"/>
            <w:szCs w:val="22"/>
          </w:rPr>
          <m:t>p(s,n)</m:t>
        </m:r>
      </m:oMath>
      <w:r w:rsidRPr="00895A18">
        <w:rPr>
          <w:rFonts w:asciiTheme="majorHAnsi" w:hAnsiTheme="majorHAnsi"/>
          <w:sz w:val="22"/>
          <w:szCs w:val="22"/>
        </w:rPr>
        <w:t xml:space="preserve"> were performed by Euler in a 10 November 1742 letter to Bernoulli, in which values were computed via recurrence relation (1862); for a more extensive history of the topic, see Dickson (1919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EC273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5B4CE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F1481"/>
    <w:rsid w:val="00494C56"/>
    <w:rsid w:val="004E29B3"/>
    <w:rsid w:val="00590D07"/>
    <w:rsid w:val="00680634"/>
    <w:rsid w:val="0072745E"/>
    <w:rsid w:val="00746F67"/>
    <w:rsid w:val="007717E7"/>
    <w:rsid w:val="00784D58"/>
    <w:rsid w:val="007C0418"/>
    <w:rsid w:val="00895A18"/>
    <w:rsid w:val="008D6863"/>
    <w:rsid w:val="00B024C6"/>
    <w:rsid w:val="00B86B75"/>
    <w:rsid w:val="00BC48D5"/>
    <w:rsid w:val="00C36279"/>
    <w:rsid w:val="00C95C8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C923C"/>
  <w15:docId w15:val="{BCFB8EBA-D7DB-A14C-8983-0D68AC156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lycommons.pacific.edu/euler-works/82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rchive.org/details/historyoftheoryo02dickuoft/page/100/mode/2u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26</Words>
  <Characters>3000</Characters>
  <Application>Microsoft Office Word</Application>
  <DocSecurity>0</DocSecurity>
  <Lines>25</Lines>
  <Paragraphs>7</Paragraphs>
  <ScaleCrop>false</ScaleCrop>
  <Company/>
  <LinksUpToDate>false</LinksUpToDate>
  <CharactersWithSpaces>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3: Sampling the Space of Feasible Sets</dc:title>
  <dc:creator>Diaz,Renata M</dc:creator>
  <cp:keywords/>
  <cp:lastModifiedBy>Diaz,Renata M</cp:lastModifiedBy>
  <cp:revision>2</cp:revision>
  <dcterms:created xsi:type="dcterms:W3CDTF">2021-01-18T15:32:00Z</dcterms:created>
  <dcterms:modified xsi:type="dcterms:W3CDTF">2021-01-18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output">
    <vt:lpwstr>word_document</vt:lpwstr>
  </property>
  <property fmtid="{D5CDD505-2E9C-101B-9397-08002B2CF9AE}" pid="4" name="vignette">
    <vt:lpwstr>% % %</vt:lpwstr>
  </property>
</Properties>
</file>